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AED952" w14:textId="77777777" w:rsidR="00A214DB" w:rsidRDefault="00A214D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7A2D0A4B" w14:textId="68D02881" w:rsidR="00642EF3" w:rsidRDefault="000B657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EDITAL 003 – PIBIC-EM/CNPq DDPA/SEAP</w:t>
      </w:r>
      <w:r w:rsidR="00967874">
        <w:rPr>
          <w:rFonts w:ascii="Times New Roman" w:eastAsia="Times New Roman" w:hAnsi="Times New Roman" w:cs="Times New Roman"/>
          <w:b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20</w:t>
      </w:r>
      <w:r w:rsidR="008064EC">
        <w:rPr>
          <w:rFonts w:ascii="Times New Roman" w:eastAsia="Times New Roman" w:hAnsi="Times New Roman" w:cs="Times New Roman"/>
          <w:b/>
          <w:sz w:val="20"/>
          <w:szCs w:val="20"/>
        </w:rPr>
        <w:t>24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– 202</w:t>
      </w:r>
      <w:r w:rsidR="008064EC">
        <w:rPr>
          <w:rFonts w:ascii="Times New Roman" w:eastAsia="Times New Roman" w:hAnsi="Times New Roman" w:cs="Times New Roman"/>
          <w:b/>
          <w:sz w:val="20"/>
          <w:szCs w:val="20"/>
        </w:rPr>
        <w:t>5</w:t>
      </w:r>
    </w:p>
    <w:p w14:paraId="0A6DA7B5" w14:textId="77777777" w:rsidR="007F2DFF" w:rsidRDefault="007F2DF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2CF0E5AB" w14:textId="77777777" w:rsidR="00642EF3" w:rsidRDefault="000B657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ANEXO II - </w:t>
      </w:r>
      <w:r>
        <w:rPr>
          <w:rFonts w:ascii="Times New Roman" w:eastAsia="Times New Roman" w:hAnsi="Times New Roman" w:cs="Times New Roman"/>
          <w:b/>
          <w:smallCaps/>
          <w:sz w:val="20"/>
          <w:szCs w:val="20"/>
        </w:rPr>
        <w:t>FORMULÁRIO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DE AVALIAÇÃO DE PROJETOS </w:t>
      </w:r>
    </w:p>
    <w:p w14:paraId="30A7A5DE" w14:textId="77777777" w:rsidR="00642EF3" w:rsidRDefault="00642EF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2A92F9D6" w14:textId="77777777" w:rsidR="00642EF3" w:rsidRDefault="000B657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Identificação da proposta: __________________________________________________________________</w:t>
      </w:r>
    </w:p>
    <w:p w14:paraId="63874575" w14:textId="77777777" w:rsidR="00642EF3" w:rsidRDefault="00642EF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5780749E" w14:textId="77777777" w:rsidR="00642EF3" w:rsidRDefault="000B657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A proposta está enquadrada na área agropecuária?  </w:t>
      </w:r>
      <w:proofErr w:type="gramStart"/>
      <w:r>
        <w:rPr>
          <w:rFonts w:ascii="Times New Roman" w:eastAsia="Times New Roman" w:hAnsi="Times New Roman" w:cs="Times New Roman"/>
          <w:b/>
          <w:sz w:val="20"/>
          <w:szCs w:val="20"/>
        </w:rPr>
        <w:t>(  )</w:t>
      </w:r>
      <w:proofErr w:type="gramEnd"/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Sim  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  <w:t>(  )Não</w:t>
      </w:r>
    </w:p>
    <w:p w14:paraId="7606A670" w14:textId="77777777" w:rsidR="00642EF3" w:rsidRDefault="00642EF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</w:p>
    <w:tbl>
      <w:tblPr>
        <w:tblStyle w:val="a"/>
        <w:tblW w:w="9675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38"/>
        <w:gridCol w:w="6095"/>
        <w:gridCol w:w="851"/>
        <w:gridCol w:w="891"/>
      </w:tblGrid>
      <w:tr w:rsidR="00642EF3" w14:paraId="430D98C3" w14:textId="77777777" w:rsidTr="291A9255">
        <w:trPr>
          <w:trHeight w:val="20"/>
        </w:trPr>
        <w:tc>
          <w:tcPr>
            <w:tcW w:w="1838" w:type="dxa"/>
            <w:shd w:val="clear" w:color="auto" w:fill="BFBFBF" w:themeFill="background1" w:themeFillShade="B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2C1D1B" w14:textId="77777777" w:rsidR="00642EF3" w:rsidRDefault="000B657B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</w:t>
            </w:r>
          </w:p>
        </w:tc>
        <w:tc>
          <w:tcPr>
            <w:tcW w:w="6095" w:type="dxa"/>
            <w:shd w:val="clear" w:color="auto" w:fill="BFBFBF" w:themeFill="background1" w:themeFillShade="B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658FEA" w14:textId="77777777" w:rsidR="00642EF3" w:rsidRDefault="000B657B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rojeto</w:t>
            </w:r>
          </w:p>
        </w:tc>
        <w:tc>
          <w:tcPr>
            <w:tcW w:w="851" w:type="dxa"/>
            <w:shd w:val="clear" w:color="auto" w:fill="BFBFBF" w:themeFill="background1" w:themeFillShade="B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4EEEA2" w14:textId="77777777" w:rsidR="00642EF3" w:rsidRDefault="000B65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por item</w:t>
            </w:r>
          </w:p>
        </w:tc>
        <w:tc>
          <w:tcPr>
            <w:tcW w:w="891" w:type="dxa"/>
            <w:shd w:val="clear" w:color="auto" w:fill="BFBFBF" w:themeFill="background1" w:themeFillShade="B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25828A" w14:textId="77777777" w:rsidR="00642EF3" w:rsidRDefault="000B65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</w:t>
            </w:r>
          </w:p>
        </w:tc>
      </w:tr>
      <w:tr w:rsidR="00642EF3" w14:paraId="2CD9C4D1" w14:textId="77777777" w:rsidTr="291A9255">
        <w:trPr>
          <w:trHeight w:val="20"/>
        </w:trPr>
        <w:tc>
          <w:tcPr>
            <w:tcW w:w="1838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AA4641" w14:textId="77777777" w:rsidR="00642EF3" w:rsidRDefault="000B657B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1</w:t>
            </w:r>
          </w:p>
          <w:p w14:paraId="4E562E83" w14:textId="77777777" w:rsidR="00642EF3" w:rsidRDefault="000B657B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Resumo</w:t>
            </w:r>
          </w:p>
        </w:tc>
        <w:tc>
          <w:tcPr>
            <w:tcW w:w="609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433E04" w14:textId="77777777" w:rsidR="00642EF3" w:rsidRDefault="000B657B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dação clara e objetiva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AF04E8" w14:textId="77777777" w:rsidR="00642EF3" w:rsidRDefault="000B65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9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5C0FDE" w14:textId="77777777" w:rsidR="00642EF3" w:rsidRDefault="00642E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42EF3" w14:paraId="033678A5" w14:textId="77777777" w:rsidTr="291A9255">
        <w:trPr>
          <w:trHeight w:val="464"/>
        </w:trPr>
        <w:tc>
          <w:tcPr>
            <w:tcW w:w="1838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60417F" w14:textId="77777777" w:rsidR="00642EF3" w:rsidRDefault="00642EF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9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BD6820" w14:textId="77777777" w:rsidR="00642EF3" w:rsidRDefault="000B657B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 resumo contempla breve apresentação da problemática, objetivos e metodologia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5055F0" w14:textId="77777777" w:rsidR="00642EF3" w:rsidRDefault="000B65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9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FDA883" w14:textId="77777777" w:rsidR="00642EF3" w:rsidRDefault="00642E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42EF3" w14:paraId="6FED5611" w14:textId="77777777" w:rsidTr="291A9255">
        <w:trPr>
          <w:trHeight w:val="20"/>
        </w:trPr>
        <w:tc>
          <w:tcPr>
            <w:tcW w:w="18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BEF741" w14:textId="77777777" w:rsidR="00642EF3" w:rsidRDefault="000B657B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2</w:t>
            </w:r>
          </w:p>
          <w:p w14:paraId="482063FD" w14:textId="77777777" w:rsidR="00642EF3" w:rsidRDefault="000B657B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ntrodução</w:t>
            </w:r>
          </w:p>
        </w:tc>
        <w:tc>
          <w:tcPr>
            <w:tcW w:w="609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A8B68E" w14:textId="77777777" w:rsidR="00642EF3" w:rsidRDefault="000B657B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xplicita a justificativa ou razões do estudo, mostrando sua importância e significado no contexto científico e/ou social em que a pesquisa será realizada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7030A9" w14:textId="77777777" w:rsidR="00642EF3" w:rsidRDefault="000B65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9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07C3C0" w14:textId="77777777" w:rsidR="00642EF3" w:rsidRDefault="00642E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42EF3" w14:paraId="58625275" w14:textId="77777777" w:rsidTr="291A9255">
        <w:trPr>
          <w:trHeight w:val="445"/>
        </w:trPr>
        <w:tc>
          <w:tcPr>
            <w:tcW w:w="18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0BC8A7" w14:textId="77777777" w:rsidR="00642EF3" w:rsidRDefault="000B657B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2.3 </w:t>
            </w:r>
          </w:p>
          <w:p w14:paraId="021D9FE4" w14:textId="77777777" w:rsidR="00642EF3" w:rsidRDefault="000B657B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Objetivos</w:t>
            </w:r>
          </w:p>
        </w:tc>
        <w:tc>
          <w:tcPr>
            <w:tcW w:w="609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8B8CA0" w14:textId="77777777" w:rsidR="00642EF3" w:rsidRDefault="000B657B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 objetivo e/ou problema de pesquisa está claramente formulado e é exequível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9EA2B5" w14:textId="77777777" w:rsidR="00642EF3" w:rsidRDefault="000B65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9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D4B64D" w14:textId="77777777" w:rsidR="00642EF3" w:rsidRDefault="00642E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42EF3" w14:paraId="1FA29A4D" w14:textId="77777777" w:rsidTr="291A9255">
        <w:trPr>
          <w:trHeight w:val="638"/>
        </w:trPr>
        <w:tc>
          <w:tcPr>
            <w:tcW w:w="1838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022BF8" w14:textId="77777777" w:rsidR="00642EF3" w:rsidRDefault="000B657B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4</w:t>
            </w:r>
          </w:p>
          <w:p w14:paraId="215DB54B" w14:textId="77777777" w:rsidR="00642EF3" w:rsidRDefault="000B657B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etodologia</w:t>
            </w:r>
          </w:p>
        </w:tc>
        <w:tc>
          <w:tcPr>
            <w:tcW w:w="609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00BCD0" w14:textId="77777777" w:rsidR="00642EF3" w:rsidRDefault="000B657B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limitação do campo de estudo, defesa do delineamento adotado, explicitação dos critérios de seleção dos sujeitos/materiais/organismos utilizados;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5844BC" w14:textId="77777777" w:rsidR="00642EF3" w:rsidRDefault="000B65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9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51E3F2" w14:textId="77777777" w:rsidR="00642EF3" w:rsidRDefault="00642E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42EF3" w14:paraId="15DABEC3" w14:textId="77777777" w:rsidTr="291A9255">
        <w:trPr>
          <w:trHeight w:val="425"/>
        </w:trPr>
        <w:tc>
          <w:tcPr>
            <w:tcW w:w="1838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063837" w14:textId="77777777" w:rsidR="00642EF3" w:rsidRDefault="00642EF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9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A77151" w14:textId="77777777" w:rsidR="00642EF3" w:rsidRDefault="000B657B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erência dos instrumentos e procedimentos de coleta e de análise com os objetivos e resultados que se pretende alcançar.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B31A61" w14:textId="77777777" w:rsidR="00642EF3" w:rsidRDefault="000B65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9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07A892" w14:textId="77777777" w:rsidR="00642EF3" w:rsidRDefault="00642E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42EF3" w14:paraId="47F53B73" w14:textId="77777777" w:rsidTr="291A9255">
        <w:trPr>
          <w:trHeight w:val="20"/>
        </w:trPr>
        <w:tc>
          <w:tcPr>
            <w:tcW w:w="18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D4EA87" w14:textId="77777777" w:rsidR="00642EF3" w:rsidRDefault="000B657B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5 Contribuições científicas esperadas</w:t>
            </w:r>
          </w:p>
        </w:tc>
        <w:tc>
          <w:tcPr>
            <w:tcW w:w="609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35EC8D" w14:textId="39E39079" w:rsidR="00642EF3" w:rsidRDefault="000B657B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291A9255">
              <w:rPr>
                <w:rFonts w:ascii="Times New Roman" w:eastAsia="Times New Roman" w:hAnsi="Times New Roman" w:cs="Times New Roman"/>
                <w:sz w:val="20"/>
                <w:szCs w:val="20"/>
              </w:rPr>
              <w:t>O projeto apresenta contribuições científicas para o desenvolvimento da agropecuária e cadeias produtivas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C096D8" w14:textId="77777777" w:rsidR="00642EF3" w:rsidRDefault="000B65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89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67AA17" w14:textId="77777777" w:rsidR="00642EF3" w:rsidRDefault="00642E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42EF3" w14:paraId="35C7927F" w14:textId="77777777" w:rsidTr="291A9255">
        <w:trPr>
          <w:trHeight w:val="20"/>
        </w:trPr>
        <w:tc>
          <w:tcPr>
            <w:tcW w:w="1838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F697CD" w14:textId="77777777" w:rsidR="00642EF3" w:rsidRDefault="000B657B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2.6 </w:t>
            </w:r>
          </w:p>
          <w:p w14:paraId="002A51F8" w14:textId="77777777" w:rsidR="00642EF3" w:rsidRDefault="000B657B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iabilidade e exequibilidade</w:t>
            </w:r>
          </w:p>
        </w:tc>
        <w:tc>
          <w:tcPr>
            <w:tcW w:w="609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9736EF" w14:textId="77777777" w:rsidR="00642EF3" w:rsidRDefault="000B657B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erência entre os resultados esperados e o projeto proposto: viabilidade técnica; coerência entre a complexidade do projeto.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237699" w14:textId="77777777" w:rsidR="00642EF3" w:rsidRDefault="000B65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9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89928B" w14:textId="77777777" w:rsidR="00642EF3" w:rsidRDefault="00642E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42EF3" w14:paraId="215AC8DF" w14:textId="77777777" w:rsidTr="291A9255">
        <w:trPr>
          <w:trHeight w:val="20"/>
        </w:trPr>
        <w:tc>
          <w:tcPr>
            <w:tcW w:w="1838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4BEE39" w14:textId="77777777" w:rsidR="00642EF3" w:rsidRDefault="00642EF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9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FEE39D" w14:textId="4EC86008" w:rsidR="00642EF3" w:rsidRDefault="000B657B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291A9255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Coerência do período de execução do </w:t>
            </w:r>
            <w:r w:rsidR="312537EF" w:rsidRPr="291A9255">
              <w:rPr>
                <w:rFonts w:ascii="Times New Roman" w:eastAsia="Times New Roman" w:hAnsi="Times New Roman" w:cs="Times New Roman"/>
                <w:sz w:val="20"/>
                <w:szCs w:val="20"/>
              </w:rPr>
              <w:t>projeto</w:t>
            </w:r>
            <w:r w:rsidRPr="291A9255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6ECEE2" w14:textId="77777777" w:rsidR="00642EF3" w:rsidRDefault="000B65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9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038D92" w14:textId="77777777" w:rsidR="00642EF3" w:rsidRDefault="00642E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42EF3" w14:paraId="5B39D08F" w14:textId="77777777" w:rsidTr="291A9255">
        <w:trPr>
          <w:trHeight w:val="20"/>
        </w:trPr>
        <w:tc>
          <w:tcPr>
            <w:tcW w:w="18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D8DAA5" w14:textId="77777777" w:rsidR="00642EF3" w:rsidRDefault="000B657B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2.7 </w:t>
            </w:r>
          </w:p>
          <w:p w14:paraId="4448B84B" w14:textId="77777777" w:rsidR="00642EF3" w:rsidRDefault="000B657B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Referências bibliográficas</w:t>
            </w:r>
          </w:p>
        </w:tc>
        <w:tc>
          <w:tcPr>
            <w:tcW w:w="609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D2F29C" w14:textId="77777777" w:rsidR="00642EF3" w:rsidRDefault="000B657B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s referências citadas são atuais e oferecem subsídios para a discussão do problema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B20A97" w14:textId="77777777" w:rsidR="00642EF3" w:rsidRDefault="000B65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9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4CF403" w14:textId="77777777" w:rsidR="00642EF3" w:rsidRDefault="00642E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42EF3" w14:paraId="6221E1C2" w14:textId="77777777" w:rsidTr="291A9255">
        <w:trPr>
          <w:trHeight w:val="414"/>
        </w:trPr>
        <w:tc>
          <w:tcPr>
            <w:tcW w:w="1838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02E400" w14:textId="77777777" w:rsidR="00642EF3" w:rsidRDefault="000B657B">
            <w:pPr>
              <w:spacing w:after="0" w:line="240" w:lineRule="auto"/>
              <w:ind w:right="-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8 Contribuição para formação de recursos humanos</w:t>
            </w:r>
          </w:p>
        </w:tc>
        <w:tc>
          <w:tcPr>
            <w:tcW w:w="609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F1BCFA" w14:textId="44D14071" w:rsidR="00642EF3" w:rsidRDefault="000B657B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O plano de </w:t>
            </w:r>
            <w:r w:rsidR="005A3B00">
              <w:rPr>
                <w:rFonts w:ascii="Times New Roman" w:eastAsia="Times New Roman" w:hAnsi="Times New Roman" w:cs="Times New Roman"/>
                <w:sz w:val="20"/>
                <w:szCs w:val="20"/>
              </w:rPr>
              <w:t>trabalh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do bolsista está coerente com os objetivos e metodologia do projeto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EB88A8" w14:textId="77777777" w:rsidR="00642EF3" w:rsidRDefault="000B65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9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E65399" w14:textId="77777777" w:rsidR="00642EF3" w:rsidRDefault="00642E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42EF3" w14:paraId="4FC2D3CD" w14:textId="77777777" w:rsidTr="291A9255">
        <w:trPr>
          <w:trHeight w:val="20"/>
        </w:trPr>
        <w:tc>
          <w:tcPr>
            <w:tcW w:w="1838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DEACC3" w14:textId="77777777" w:rsidR="00642EF3" w:rsidRDefault="00642EF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9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969427" w14:textId="77777777" w:rsidR="00642EF3" w:rsidRDefault="000B657B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ntribui para sua formação educacional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BE5172" w14:textId="77777777" w:rsidR="00642EF3" w:rsidRDefault="000B65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9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473B83" w14:textId="77777777" w:rsidR="00642EF3" w:rsidRDefault="00642E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42EF3" w14:paraId="3740BE44" w14:textId="77777777" w:rsidTr="291A9255">
        <w:trPr>
          <w:trHeight w:val="20"/>
        </w:trPr>
        <w:tc>
          <w:tcPr>
            <w:tcW w:w="1838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4436B2" w14:textId="77777777" w:rsidR="00642EF3" w:rsidRDefault="00642EF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9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F2E843" w14:textId="77777777" w:rsidR="00642EF3" w:rsidRDefault="000B657B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s exigências são razoáveis para um estudante de ensino médio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C52284" w14:textId="77777777" w:rsidR="00642EF3" w:rsidRDefault="000B65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9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C9F174" w14:textId="77777777" w:rsidR="00642EF3" w:rsidRDefault="00642E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42EF3" w14:paraId="7C68F9C0" w14:textId="77777777" w:rsidTr="291A9255">
        <w:trPr>
          <w:trHeight w:val="20"/>
        </w:trPr>
        <w:tc>
          <w:tcPr>
            <w:tcW w:w="1838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D00959" w14:textId="77777777" w:rsidR="00642EF3" w:rsidRDefault="00642EF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9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038295" w14:textId="77777777" w:rsidR="00642EF3" w:rsidRDefault="000B657B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 cronograma é exequível e respeita os prazos do edital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B57382" w14:textId="77777777" w:rsidR="00642EF3" w:rsidRDefault="000B65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9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1D12DA" w14:textId="77777777" w:rsidR="00642EF3" w:rsidRDefault="00642E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42EF3" w14:paraId="67EDE363" w14:textId="77777777" w:rsidTr="291A9255">
        <w:trPr>
          <w:trHeight w:val="20"/>
        </w:trPr>
        <w:tc>
          <w:tcPr>
            <w:tcW w:w="1838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4242AB" w14:textId="77777777" w:rsidR="00642EF3" w:rsidRDefault="00642EF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9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048725" w14:textId="77777777" w:rsidR="00642EF3" w:rsidRDefault="000B657B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 descrição das atividades deixa claro o que se espera do bolsista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C154EE" w14:textId="77777777" w:rsidR="00642EF3" w:rsidRDefault="000B65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9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E41B08" w14:textId="77777777" w:rsidR="00642EF3" w:rsidRDefault="00642E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103F8" w14:paraId="75815148" w14:textId="77777777" w:rsidTr="291A9255">
        <w:trPr>
          <w:trHeight w:val="20"/>
        </w:trPr>
        <w:tc>
          <w:tcPr>
            <w:tcW w:w="7933" w:type="dxa"/>
            <w:gridSpan w:val="2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6149B0" w14:textId="77777777" w:rsidR="00E103F8" w:rsidRDefault="00E103F8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otal da avaliação do projeto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54B304" w14:textId="77777777" w:rsidR="00E103F8" w:rsidRPr="00A6317F" w:rsidRDefault="00E103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A6317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60</w:t>
            </w:r>
          </w:p>
        </w:tc>
        <w:tc>
          <w:tcPr>
            <w:tcW w:w="89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645E46" w14:textId="77777777" w:rsidR="00E103F8" w:rsidRDefault="00E103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D183DA6" w14:textId="77777777" w:rsidR="00642EF3" w:rsidRDefault="00642EF3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26020B4F" w14:textId="77777777" w:rsidR="00642EF3" w:rsidRDefault="000B657B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Avaliador: ________________________________________________________             </w:t>
      </w:r>
    </w:p>
    <w:p w14:paraId="37788EDF" w14:textId="77777777" w:rsidR="00642EF3" w:rsidRDefault="00642EF3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3D71E0E4" w14:textId="34AB6800" w:rsidR="00642EF3" w:rsidRDefault="000B657B" w:rsidP="2B2B161A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2B2B161A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Data da Avaliação: ___________________________       </w:t>
      </w:r>
    </w:p>
    <w:sectPr w:rsidR="00642EF3">
      <w:headerReference w:type="default" r:id="rId10"/>
      <w:pgSz w:w="11906" w:h="16838"/>
      <w:pgMar w:top="1134" w:right="1134" w:bottom="1134" w:left="1134" w:header="113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E397F1" w14:textId="77777777" w:rsidR="002B204B" w:rsidRDefault="002B204B">
      <w:pPr>
        <w:spacing w:after="0" w:line="240" w:lineRule="auto"/>
      </w:pPr>
      <w:r>
        <w:separator/>
      </w:r>
    </w:p>
  </w:endnote>
  <w:endnote w:type="continuationSeparator" w:id="0">
    <w:p w14:paraId="4FFAA71D" w14:textId="77777777" w:rsidR="002B204B" w:rsidRDefault="002B20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F0C8A6" w14:textId="77777777" w:rsidR="002B204B" w:rsidRDefault="002B204B">
      <w:pPr>
        <w:spacing w:after="0" w:line="240" w:lineRule="auto"/>
      </w:pPr>
      <w:r>
        <w:separator/>
      </w:r>
    </w:p>
  </w:footnote>
  <w:footnote w:type="continuationSeparator" w:id="0">
    <w:p w14:paraId="2F4F6E35" w14:textId="77777777" w:rsidR="002B204B" w:rsidRDefault="002B20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35B5AD" w14:textId="196CBB16" w:rsidR="00E103F8" w:rsidRDefault="007F2DFF" w:rsidP="00E103F8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  <w:r>
      <w:rPr>
        <w:noProof/>
      </w:rPr>
      <w:drawing>
        <wp:anchor distT="0" distB="0" distL="114300" distR="114300" simplePos="0" relativeHeight="251662336" behindDoc="0" locked="0" layoutInCell="1" allowOverlap="1" wp14:anchorId="78AE5C0E" wp14:editId="48349628">
          <wp:simplePos x="0" y="0"/>
          <wp:positionH relativeFrom="margin">
            <wp:posOffset>2503170</wp:posOffset>
          </wp:positionH>
          <wp:positionV relativeFrom="paragraph">
            <wp:posOffset>4445</wp:posOffset>
          </wp:positionV>
          <wp:extent cx="1131570" cy="754380"/>
          <wp:effectExtent l="0" t="0" r="0" b="7620"/>
          <wp:wrapThrough wrapText="bothSides">
            <wp:wrapPolygon edited="0">
              <wp:start x="0" y="0"/>
              <wp:lineTo x="0" y="21273"/>
              <wp:lineTo x="21091" y="21273"/>
              <wp:lineTo x="21091" y="0"/>
              <wp:lineTo x="0" y="0"/>
            </wp:wrapPolygon>
          </wp:wrapThrough>
          <wp:docPr id="2" name="Imagem 1">
            <a:extLst xmlns:a="http://schemas.openxmlformats.org/drawingml/2006/main">
              <a:ext uri="{FF2B5EF4-FFF2-40B4-BE49-F238E27FC236}">
                <a16:creationId xmlns:a16="http://schemas.microsoft.com/office/drawing/2014/main" id="{46A2D3D1-4249-3ACF-0F3D-D9EC96DEA43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1">
                    <a:extLst>
                      <a:ext uri="{FF2B5EF4-FFF2-40B4-BE49-F238E27FC236}">
                        <a16:creationId xmlns:a16="http://schemas.microsoft.com/office/drawing/2014/main" id="{46A2D3D1-4249-3ACF-0F3D-D9EC96DEA43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1570" cy="7543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hidden="0" allowOverlap="1" wp14:anchorId="7C8FF176" wp14:editId="72C208EA">
          <wp:simplePos x="0" y="0"/>
          <wp:positionH relativeFrom="column">
            <wp:posOffset>5008245</wp:posOffset>
          </wp:positionH>
          <wp:positionV relativeFrom="paragraph">
            <wp:posOffset>20320</wp:posOffset>
          </wp:positionV>
          <wp:extent cx="708025" cy="708025"/>
          <wp:effectExtent l="0" t="0" r="0" b="0"/>
          <wp:wrapSquare wrapText="bothSides" distT="0" distB="0" distL="114300" distR="114300"/>
          <wp:docPr id="9" name="image1.png" descr="E:\5-Administração 2019\Logo 100 anos\logo SEAPDR pequeno (1)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E:\5-Administração 2019\Logo 100 anos\logo SEAPDR pequeno (1).png"/>
                  <pic:cNvPicPr preferRelativeResize="0"/>
                </pic:nvPicPr>
                <pic:blipFill>
                  <a:blip r:embed="rId2"/>
                  <a:srcRect l="25978" r="17799"/>
                  <a:stretch>
                    <a:fillRect/>
                  </a:stretch>
                </pic:blipFill>
                <pic:spPr>
                  <a:xfrm>
                    <a:off x="0" y="0"/>
                    <a:ext cx="708025" cy="7080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hidden="0" allowOverlap="1" wp14:anchorId="119EDB2A" wp14:editId="0ED9CBCC">
          <wp:simplePos x="0" y="0"/>
          <wp:positionH relativeFrom="column">
            <wp:posOffset>384810</wp:posOffset>
          </wp:positionH>
          <wp:positionV relativeFrom="paragraph">
            <wp:posOffset>137160</wp:posOffset>
          </wp:positionV>
          <wp:extent cx="1104265" cy="483235"/>
          <wp:effectExtent l="0" t="0" r="635" b="0"/>
          <wp:wrapNone/>
          <wp:docPr id="10" name="image2.jpg" descr="http://portal.cnpq.br/documents/10157/15070/logobitmap.jpg/1f4b7081-224d-4439-958c-8c58e5553550?t=133529353400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 descr="http://portal.cnpq.br/documents/10157/15070/logobitmap.jpg/1f4b7081-224d-4439-958c-8c58e5553550?t=1335293534000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04265" cy="48323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28879AB8" w14:textId="77777777" w:rsidR="00E103F8" w:rsidRDefault="00E103F8" w:rsidP="00E103F8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  <w:p w14:paraId="75475BD5" w14:textId="77777777" w:rsidR="00E103F8" w:rsidRDefault="00E103F8" w:rsidP="00E103F8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  <w:p w14:paraId="260F3842" w14:textId="77777777" w:rsidR="00E103F8" w:rsidRDefault="00E103F8" w:rsidP="00E103F8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  <w:p w14:paraId="33868120" w14:textId="77777777" w:rsidR="00E103F8" w:rsidRDefault="00E103F8" w:rsidP="00E103F8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  <w:p w14:paraId="65FD537D" w14:textId="77777777" w:rsidR="007F2DFF" w:rsidRDefault="007F2DFF" w:rsidP="00E103F8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  <w:p w14:paraId="4D9AF629" w14:textId="06BB9986" w:rsidR="00E103F8" w:rsidRDefault="00E103F8" w:rsidP="00E103F8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  <w:r>
      <w:rPr>
        <w:rFonts w:ascii="Times New Roman" w:eastAsia="Times New Roman" w:hAnsi="Times New Roman" w:cs="Times New Roman"/>
        <w:sz w:val="20"/>
        <w:szCs w:val="20"/>
      </w:rPr>
      <w:t xml:space="preserve">PROGRAMA INSTITUCIONAL DE BOLSAS DE INICIAÇÃO CIENTÍFICA </w:t>
    </w:r>
  </w:p>
  <w:p w14:paraId="4CE25F6E" w14:textId="76AEC4DB" w:rsidR="00E103F8" w:rsidRDefault="00E103F8" w:rsidP="00E103F8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  <w:r>
      <w:rPr>
        <w:rFonts w:ascii="Times New Roman" w:eastAsia="Times New Roman" w:hAnsi="Times New Roman" w:cs="Times New Roman"/>
        <w:sz w:val="20"/>
        <w:szCs w:val="20"/>
      </w:rPr>
      <w:t>PARA O ENSINO MÉDIO CNPq/SEAP</w:t>
    </w:r>
    <w:r w:rsidR="00967874">
      <w:rPr>
        <w:rFonts w:ascii="Times New Roman" w:eastAsia="Times New Roman" w:hAnsi="Times New Roman" w:cs="Times New Roman"/>
        <w:sz w:val="20"/>
        <w:szCs w:val="20"/>
      </w:rPr>
      <w:t>I</w:t>
    </w:r>
  </w:p>
  <w:p w14:paraId="2373E551" w14:textId="77777777" w:rsidR="00E103F8" w:rsidRDefault="00E103F8" w:rsidP="00E103F8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  <w:r>
      <w:rPr>
        <w:rFonts w:ascii="Times New Roman" w:eastAsia="Times New Roman" w:hAnsi="Times New Roman" w:cs="Times New Roman"/>
        <w:sz w:val="20"/>
        <w:szCs w:val="20"/>
      </w:rPr>
      <w:t xml:space="preserve">Departamento de Diagnóstico e Pesquisa Agropecuária – DDPA </w:t>
    </w:r>
  </w:p>
  <w:p w14:paraId="30310C8C" w14:textId="2614E1D9" w:rsidR="00E103F8" w:rsidRDefault="00E103F8" w:rsidP="00E103F8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28"/>
        <w:szCs w:val="28"/>
      </w:rPr>
    </w:pPr>
    <w:r>
      <w:rPr>
        <w:rFonts w:ascii="Times New Roman" w:eastAsia="Times New Roman" w:hAnsi="Times New Roman" w:cs="Times New Roman"/>
        <w:sz w:val="20"/>
        <w:szCs w:val="20"/>
      </w:rPr>
      <w:t>Secretaria da Agricultura, Pecuária</w:t>
    </w:r>
    <w:r w:rsidR="00967874">
      <w:rPr>
        <w:rFonts w:ascii="Times New Roman" w:eastAsia="Times New Roman" w:hAnsi="Times New Roman" w:cs="Times New Roman"/>
        <w:sz w:val="20"/>
        <w:szCs w:val="20"/>
      </w:rPr>
      <w:t>, Produção Sustentável</w:t>
    </w:r>
    <w:r>
      <w:rPr>
        <w:rFonts w:ascii="Times New Roman" w:eastAsia="Times New Roman" w:hAnsi="Times New Roman" w:cs="Times New Roman"/>
        <w:sz w:val="20"/>
        <w:szCs w:val="20"/>
      </w:rPr>
      <w:t xml:space="preserve"> e</w:t>
    </w:r>
    <w:r w:rsidR="00967874">
      <w:rPr>
        <w:rFonts w:ascii="Times New Roman" w:eastAsia="Times New Roman" w:hAnsi="Times New Roman" w:cs="Times New Roman"/>
        <w:sz w:val="20"/>
        <w:szCs w:val="20"/>
      </w:rPr>
      <w:t xml:space="preserve"> Irrigação</w:t>
    </w:r>
    <w:r>
      <w:rPr>
        <w:rFonts w:ascii="Times New Roman" w:eastAsia="Times New Roman" w:hAnsi="Times New Roman" w:cs="Times New Roman"/>
        <w:sz w:val="20"/>
        <w:szCs w:val="20"/>
      </w:rPr>
      <w:t xml:space="preserve"> – SEAP</w:t>
    </w:r>
    <w:r w:rsidR="00967874">
      <w:rPr>
        <w:rFonts w:ascii="Times New Roman" w:eastAsia="Times New Roman" w:hAnsi="Times New Roman" w:cs="Times New Roman"/>
        <w:sz w:val="20"/>
        <w:szCs w:val="20"/>
      </w:rPr>
      <w:t>I</w:t>
    </w:r>
  </w:p>
  <w:p w14:paraId="0B104196" w14:textId="77777777" w:rsidR="00642EF3" w:rsidRDefault="000B657B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B050"/>
        <w:sz w:val="24"/>
        <w:szCs w:val="24"/>
      </w:rPr>
    </w:pPr>
    <w:r>
      <w:rPr>
        <w:rFonts w:ascii="Times New Roman" w:eastAsia="Times New Roman" w:hAnsi="Times New Roman" w:cs="Times New Roman"/>
        <w:b/>
        <w:color w:val="00B050"/>
        <w:sz w:val="24"/>
        <w:szCs w:val="24"/>
      </w:rPr>
      <w:t>___________________________________________________________________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M7CwMDSwMDMC8pR0lIJTi4sz8/NACoxrARIiHggsAAAA"/>
  </w:docVars>
  <w:rsids>
    <w:rsidRoot w:val="00642EF3"/>
    <w:rsid w:val="00016F58"/>
    <w:rsid w:val="000B657B"/>
    <w:rsid w:val="00182F2E"/>
    <w:rsid w:val="002B204B"/>
    <w:rsid w:val="00315896"/>
    <w:rsid w:val="004B54C2"/>
    <w:rsid w:val="005A3B00"/>
    <w:rsid w:val="00642EF3"/>
    <w:rsid w:val="006E0AB5"/>
    <w:rsid w:val="007F2DFF"/>
    <w:rsid w:val="008064EC"/>
    <w:rsid w:val="00913DC2"/>
    <w:rsid w:val="00967874"/>
    <w:rsid w:val="00A214DB"/>
    <w:rsid w:val="00A6317F"/>
    <w:rsid w:val="00B67044"/>
    <w:rsid w:val="00BA2AF0"/>
    <w:rsid w:val="00DE0ACD"/>
    <w:rsid w:val="00E103F8"/>
    <w:rsid w:val="00E53D65"/>
    <w:rsid w:val="00E778E7"/>
    <w:rsid w:val="291A9255"/>
    <w:rsid w:val="2B2B161A"/>
    <w:rsid w:val="312537EF"/>
    <w:rsid w:val="55592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CA6E6F3"/>
  <w15:docId w15:val="{F627E304-1231-4F7C-9D0E-D027D3987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NormalTable0">
    <w:name w:val="Normal Table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rsid w:val="008C4EF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8C4EFF"/>
  </w:style>
  <w:style w:type="paragraph" w:styleId="Rodap">
    <w:name w:val="footer"/>
    <w:basedOn w:val="Normal"/>
    <w:link w:val="RodapChar"/>
    <w:uiPriority w:val="99"/>
    <w:unhideWhenUsed/>
    <w:rsid w:val="008C4EF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8C4EFF"/>
  </w:style>
  <w:style w:type="paragraph" w:styleId="Textodebalo">
    <w:name w:val="Balloon Text"/>
    <w:basedOn w:val="Normal"/>
    <w:link w:val="TextodebaloChar"/>
    <w:uiPriority w:val="99"/>
    <w:semiHidden/>
    <w:unhideWhenUsed/>
    <w:rsid w:val="008C4E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C4EFF"/>
    <w:rPr>
      <w:rFonts w:ascii="Tahoma" w:hAnsi="Tahoma" w:cs="Tahoma"/>
      <w:sz w:val="16"/>
      <w:szCs w:val="16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NormalTable0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/sE1FM4atp6qNLay0MnZfcrvL6g==">AMUW2mUH7aoI3ZCAYyP/q/INFUObmytq7NleDtHJacZg1xd/JvAPbcoSRkHuhoWwViQkn2sKCbWAzyUzEFQQua267vQF9myyQU4OBe32LL01k5x8VINArUY=</go:docsCustomData>
</go:gDocsCustomXmlDataStorage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73BF6E967FA8478111B666D6C88E4B" ma:contentTypeVersion="12" ma:contentTypeDescription="Create a new document." ma:contentTypeScope="" ma:versionID="5a10bb6570a82582c8ffb4f14aa6f776">
  <xsd:schema xmlns:xsd="http://www.w3.org/2001/XMLSchema" xmlns:xs="http://www.w3.org/2001/XMLSchema" xmlns:p="http://schemas.microsoft.com/office/2006/metadata/properties" xmlns:ns2="5c849309-64a6-40e4-b825-e7e59ea5561d" xmlns:ns3="7ef2d9d0-f3cb-444f-a414-3469a58e9079" targetNamespace="http://schemas.microsoft.com/office/2006/metadata/properties" ma:root="true" ma:fieldsID="b33f5c077d07bd90552784b7f3013cfb" ns2:_="" ns3:_="">
    <xsd:import namespace="5c849309-64a6-40e4-b825-e7e59ea5561d"/>
    <xsd:import namespace="7ef2d9d0-f3cb-444f-a414-3469a58e907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849309-64a6-40e4-b825-e7e59ea556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d5949dc0-332d-4f90-9758-939af5d309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2d9d0-f3cb-444f-a414-3469a58e907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03e10a71-3586-4cf9-b8f3-5874fe717d9e}" ma:internalName="TaxCatchAll" ma:showField="CatchAllData" ma:web="7ef2d9d0-f3cb-444f-a414-3469a58e90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ef2d9d0-f3cb-444f-a414-3469a58e9079" xsi:nil="true"/>
    <lcf76f155ced4ddcb4097134ff3c332f xmlns="5c849309-64a6-40e4-b825-e7e59ea5561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A61866D6-4719-4E79-B527-38E994AB8A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91B08B9-71BB-4D3A-9029-64CE421D3D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849309-64a6-40e4-b825-e7e59ea5561d"/>
    <ds:schemaRef ds:uri="7ef2d9d0-f3cb-444f-a414-3469a58e90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36DA1C9-26E2-4DD4-B76F-9EF372C3277C}">
  <ds:schemaRefs>
    <ds:schemaRef ds:uri="http://schemas.microsoft.com/office/2006/metadata/properties"/>
    <ds:schemaRef ds:uri="http://schemas.microsoft.com/office/infopath/2007/PartnerControls"/>
    <ds:schemaRef ds:uri="7ef2d9d0-f3cb-444f-a414-3469a58e9079"/>
    <ds:schemaRef ds:uri="5c849309-64a6-40e4-b825-e7e59ea5561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9</Words>
  <Characters>1723</Characters>
  <Application>Microsoft Office Word</Application>
  <DocSecurity>0</DocSecurity>
  <Lines>14</Lines>
  <Paragraphs>4</Paragraphs>
  <ScaleCrop>false</ScaleCrop>
  <Company/>
  <LinksUpToDate>false</LinksUpToDate>
  <CharactersWithSpaces>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sor</dc:creator>
  <cp:lastModifiedBy>Anelise Beneduzi</cp:lastModifiedBy>
  <cp:revision>15</cp:revision>
  <dcterms:created xsi:type="dcterms:W3CDTF">2022-04-12T14:49:00Z</dcterms:created>
  <dcterms:modified xsi:type="dcterms:W3CDTF">2024-06-17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83b5d99d2ae1785ded535e07b44e7879a89f2fd13d0486bd9b06da47ed019f</vt:lpwstr>
  </property>
  <property fmtid="{D5CDD505-2E9C-101B-9397-08002B2CF9AE}" pid="3" name="ContentTypeId">
    <vt:lpwstr>0x0101009D73BF6E967FA8478111B666D6C88E4B</vt:lpwstr>
  </property>
  <property fmtid="{D5CDD505-2E9C-101B-9397-08002B2CF9AE}" pid="4" name="MediaServiceImageTags">
    <vt:lpwstr/>
  </property>
</Properties>
</file>